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2BFB" w:rsidRPr="00B52BFB" w:rsidRDefault="00B52BFB" w:rsidP="00B52BFB">
      <w:pPr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b/>
          <w:bCs/>
          <w:color w:val="3D434B"/>
          <w:sz w:val="44"/>
          <w:szCs w:val="27"/>
        </w:rPr>
      </w:pPr>
      <w:r w:rsidRPr="00B52BFB">
        <w:rPr>
          <w:rFonts w:ascii="Lato" w:eastAsia="Times New Roman" w:hAnsi="Lato" w:cs="Helvetica"/>
          <w:b/>
          <w:bCs/>
          <w:color w:val="3D434B"/>
          <w:sz w:val="44"/>
          <w:szCs w:val="27"/>
        </w:rPr>
        <w:t>Job offer warm-up email sample template</w:t>
      </w:r>
    </w:p>
    <w:p w:rsidR="00B52BFB" w:rsidRPr="00B52BFB" w:rsidRDefault="00B52BFB" w:rsidP="00B52BF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  <w:sz w:val="44"/>
          <w:szCs w:val="49"/>
        </w:rPr>
      </w:pPr>
      <w:r w:rsidRPr="00B52BFB">
        <w:rPr>
          <w:rFonts w:ascii="Lato" w:eastAsia="Times New Roman" w:hAnsi="Lato" w:cs="Helvetica"/>
          <w:color w:val="404040"/>
          <w:sz w:val="44"/>
          <w:szCs w:val="49"/>
        </w:rPr>
        <w:t>Dear [Applicant Name],</w:t>
      </w:r>
    </w:p>
    <w:p w:rsidR="00B52BFB" w:rsidRPr="00B52BFB" w:rsidRDefault="00B52BFB" w:rsidP="00B52BFB">
      <w:pPr>
        <w:spacing w:before="100" w:beforeAutospacing="1" w:after="100" w:afterAutospacing="1" w:line="240" w:lineRule="auto"/>
        <w:jc w:val="both"/>
        <w:rPr>
          <w:rFonts w:ascii="Lato" w:eastAsia="Times New Roman" w:hAnsi="Lato" w:cs="Helvetica"/>
          <w:color w:val="404040"/>
          <w:sz w:val="44"/>
          <w:szCs w:val="49"/>
        </w:rPr>
      </w:pPr>
      <w:r w:rsidRPr="00B52BFB">
        <w:rPr>
          <w:rFonts w:ascii="Lato" w:eastAsia="Times New Roman" w:hAnsi="Lato" w:cs="Helvetica"/>
          <w:color w:val="404040"/>
          <w:sz w:val="44"/>
          <w:szCs w:val="49"/>
        </w:rPr>
        <w:t>That last interview went really well. We had [# of applicants] apply for this position, but you're our top choice because [reasons this was the successful candidate]. We also think you'd be a great fit with our team because [reason you think they'd be a great cultural fit].</w:t>
      </w:r>
    </w:p>
    <w:p w:rsidR="00B52BFB" w:rsidRPr="00B52BFB" w:rsidRDefault="00B52BFB" w:rsidP="00B52BF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  <w:sz w:val="44"/>
          <w:szCs w:val="49"/>
        </w:rPr>
      </w:pPr>
      <w:r w:rsidRPr="00B52BFB">
        <w:rPr>
          <w:rFonts w:ascii="Lato" w:eastAsia="Times New Roman" w:hAnsi="Lato" w:cs="Helvetica"/>
          <w:color w:val="404040"/>
          <w:sz w:val="44"/>
          <w:szCs w:val="49"/>
        </w:rPr>
        <w:t>Do you have time [date and time you'd like to meet] to review the details of this job and talk about an offer?</w:t>
      </w:r>
    </w:p>
    <w:p w:rsidR="00B52BFB" w:rsidRPr="00B52BFB" w:rsidRDefault="00B52BFB" w:rsidP="00B52BFB">
      <w:pPr>
        <w:spacing w:after="0" w:line="240" w:lineRule="auto"/>
        <w:rPr>
          <w:rFonts w:ascii="Lato" w:eastAsia="Times New Roman" w:hAnsi="Lato" w:cs="Helvetica"/>
          <w:color w:val="404040"/>
          <w:sz w:val="44"/>
          <w:szCs w:val="49"/>
        </w:rPr>
      </w:pPr>
      <w:r w:rsidRPr="00B52BFB">
        <w:rPr>
          <w:rFonts w:ascii="Lato" w:eastAsia="Times New Roman" w:hAnsi="Lato" w:cs="Helvetica"/>
          <w:color w:val="404040"/>
          <w:sz w:val="44"/>
          <w:szCs w:val="49"/>
        </w:rPr>
        <w:t>Sincerely, [Sender Name]</w:t>
      </w:r>
    </w:p>
    <w:p w:rsidR="008E7AF6" w:rsidRPr="00B52BFB" w:rsidRDefault="008E7AF6">
      <w:pPr>
        <w:rPr>
          <w:rFonts w:ascii="Lato" w:hAnsi="Lato"/>
        </w:rPr>
      </w:pPr>
    </w:p>
    <w:sectPr w:rsidR="008E7AF6" w:rsidRPr="00B52BFB" w:rsidSect="008E7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M7c0MzIwNrA0tjBQ0lEKTi0uzszPAykwrAUASXTIxiwAAAA="/>
  </w:docVars>
  <w:rsids>
    <w:rsidRoot w:val="00B52BFB"/>
    <w:rsid w:val="008E7AF6"/>
    <w:rsid w:val="00B52B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AF6"/>
  </w:style>
  <w:style w:type="paragraph" w:styleId="Heading3">
    <w:name w:val="heading 3"/>
    <w:basedOn w:val="Normal"/>
    <w:link w:val="Heading3Char"/>
    <w:uiPriority w:val="9"/>
    <w:qFormat/>
    <w:rsid w:val="00B52B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52BF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52B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2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5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8T18:25:00Z</dcterms:created>
  <dcterms:modified xsi:type="dcterms:W3CDTF">2021-01-18T18:27:00Z</dcterms:modified>
</cp:coreProperties>
</file>